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0" w:name="X7c43c499bfcc0e5f08de5bfc067e2a4d57471e6"/>
    <w:p>
      <w:pPr>
        <w:pStyle w:val="Heading1"/>
      </w:pPr>
      <w:r>
        <w:t xml:space="preserve">Cover Letter for Academic Researcher Position in Israel Jerusalem</w:t>
      </w:r>
    </w:p>
    <w:p>
      <w:pPr>
        <w:pStyle w:val="FirstParagraph"/>
      </w:pPr>
      <w:r>
        <w:t xml:space="preserve">Dear [Hiring Manager's Name or "Selection Committee"],</w:t>
      </w:r>
    </w:p>
    <w:p>
      <w:pPr>
        <w:pStyle w:val="BodyText"/>
      </w:pPr>
      <w:r>
        <w:t xml:space="preserve">I am writing to express my enthusiastic interest in the Academic Researcher position at [Institution Name] in Israel Jerusalem. As a dedicated scholar with a strong background in [specific field, e.g., environmental science, artificial intelligence, or public health], I am eager to contribute my expertise to advance cutting-edge research within a dynamic academic community. My academic journey, coupled with my passion for innovation and collaboration, aligns seamlessly with the mission of [Institution Name] to foster intellectual excellence and address global challenges through rigorous inquiry. This opportunity in Israel Jerusalem represents not only a professional milestone but also a chance to engage with one of the world’s most historically rich and intellectually vibrant regions.</w:t>
      </w:r>
    </w:p>
    <w:p>
      <w:pPr>
        <w:pStyle w:val="BodyText"/>
      </w:pPr>
      <w:r>
        <w:t xml:space="preserve">Over the past [X years], I have cultivated a robust research portfolio focused on [specific area of research, e.g., "sustainable urban development" or "quantum computing"]. My work has been published in peer-reviewed journals such as [Journal Names] and has been recognized through awards including [Awards or Grants]. For instance, my recent study on [brief description of a key project] was highlighted for its interdisciplinary approach, bridging [Field A] and [Field B] to address pressing issues in [specific context]. This experience has honed my ability to design innovative research frameworks, analyze complex data, and communicate findings effectively to both academic and non-academic audiences.</w:t>
      </w:r>
    </w:p>
    <w:p>
      <w:pPr>
        <w:pStyle w:val="BodyText"/>
      </w:pPr>
      <w:r>
        <w:t xml:space="preserve">What draws me most to Israel Jerusalem is the unique confluence of ancient wisdom and modern innovation that defines this region. The city’s role as a hub for technological advancement, cultural exchange, and historical scholarship creates an unparalleled environment for academic research. Institutions such as the Hebrew University of Jerusalem, the Weizmann Institute of Science, and [Other Local Research Centers] have long been pioneers in pushing the boundaries of knowledge. I am particularly inspired by [specific initiative or research focus at the institution], which resonates deeply with my own commitment to [related goal, e.g., "addressing climate change through interdisciplinary collaboration" or "exploring the intersection of technology and ethics"].</w:t>
      </w:r>
    </w:p>
    <w:p>
      <w:pPr>
        <w:pStyle w:val="BodyText"/>
      </w:pPr>
      <w:r>
        <w:t xml:space="preserve">My academic journey has been shaped by a belief that research must serve both theoretical and practical purposes. During my tenure as [Your Previous Position] at [Previous Institution], I led a team of researchers to develop [specific project or tool], which not only advanced academic discourse but also informed policy decisions in [relevant sector]. This work required not only technical expertise but also the ability to collaborate across disciplines and cultures—a skill I have refined through partnerships with scholars from institutions such as [List Institutions, if applicable]. In Israel Jerusalem, I am eager to build on this foundation by engaging with local experts and students to tackle challenges that demand both global insight and regional specificity.</w:t>
      </w:r>
    </w:p>
    <w:p>
      <w:pPr>
        <w:pStyle w:val="BodyText"/>
      </w:pPr>
      <w:r>
        <w:t xml:space="preserve">One of the key strengths I bring to this role is my ability to foster inclusive academic environments. Having mentored graduate students and junior researchers, I have prioritized creating spaces where diverse perspectives are valued and intellectual curiosity thrives. In Jerusalem, where academia intersects with a rich tapestry of cultures, I am confident that my approach will contribute to the institution’s goals of promoting dialogue and innovation. For example, my work on [specific research area] has involved partnerships with [local or international organizations], which has taught me the importance of adaptability and cultural sensitivity in collaborative settings.</w:t>
      </w:r>
    </w:p>
    <w:p>
      <w:pPr>
        <w:pStyle w:val="BodyText"/>
      </w:pPr>
      <w:r>
        <w:t xml:space="preserve">I am particularly drawn to the opportunity to contribute to [Institution Name]’s commitment to [specific value or initiative, e.g., "interdisciplinary research" or "community engagement"]. As an Academic Researcher, I aim to not only produce high-quality scholarship but also to inspire the next generation of thinkers. In Jerusalem, where the past and future converge, I see a unique chance to shape research that bridges tradition and progress. Whether through publishing groundbreaking studies, advising students, or participating in public lectures, I am committed to making meaningful contributions that reflect the institution’s vision.</w:t>
      </w:r>
    </w:p>
    <w:p>
      <w:pPr>
        <w:pStyle w:val="BodyText"/>
      </w:pPr>
      <w:r>
        <w:t xml:space="preserve">My academic background is complemented by my fluency in [Languages, e.g., English and Hebrew], which enables me to engage deeply with local communities and stakeholders. This linguistic capability, combined with my understanding of Israel’s cultural and historical context, allows me to approach research with a nuanced perspective. I am also familiar with the challenges and opportunities facing academia in Israel, including the need for sustained investment in research infrastructure and the importance of fostering international collaborations.</w:t>
      </w:r>
    </w:p>
    <w:p>
      <w:pPr>
        <w:pStyle w:val="BodyText"/>
      </w:pPr>
      <w:r>
        <w:t xml:space="preserve">As a researcher, I am driven by a desire to make an impact that extends beyond the confines of academic journals. The opportunity to work in Israel Jerusalem offers a unique platform to do so. The city’s status as a crossroads of civilizations, its thriving tech ecosystem, and its dedication to innovation provide an ideal backdrop for transformative research. I am particularly excited about the possibility of collaborating with [specific department or research group at the institution], whose work on [relevant topic] aligns with my own interests in [related area].</w:t>
      </w:r>
    </w:p>
    <w:p>
      <w:pPr>
        <w:pStyle w:val="BodyText"/>
      </w:pPr>
      <w:r>
        <w:t xml:space="preserve">In conclusion, I am confident that my qualifications, passion for research, and alignment with the values of [Institution Name] make me a strong candidate for this position. I would be honored to contribute to the academic excellence and innovative spirit of Israel Jerusalem. Thank you for considering my application. I look forward to the possibility of discussing how my background and vision can further enrich your institu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ersonal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Cover Letter</dc:title>
  <dc:creator/>
  <dc:language>en</dc:language>
  <cp:keywords/>
  <dcterms:created xsi:type="dcterms:W3CDTF">2026-07-21T03:17:00Z</dcterms:created>
  <dcterms:modified xsi:type="dcterms:W3CDTF">2026-07-21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